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01D500" w14:textId="77777777" w:rsidR="00786723" w:rsidRDefault="00786723" w:rsidP="002A2B8F">
      <w:pPr>
        <w:jc w:val="center"/>
      </w:pPr>
    </w:p>
    <w:p w14:paraId="00311B59" w14:textId="77777777" w:rsidR="004E566A" w:rsidRDefault="004E566A" w:rsidP="004E566A">
      <w:pPr>
        <w:jc w:val="center"/>
      </w:pPr>
      <w:r>
        <w:t xml:space="preserve">Program: BE </w:t>
      </w:r>
      <w:r w:rsidRPr="00A54CCD">
        <w:rPr>
          <w:b/>
          <w:bCs/>
        </w:rPr>
        <w:t>Information Technology</w:t>
      </w:r>
      <w:r>
        <w:t xml:space="preserve"> Engineering </w:t>
      </w:r>
    </w:p>
    <w:p w14:paraId="76F2CC11" w14:textId="77777777" w:rsidR="004E566A" w:rsidRDefault="004E566A" w:rsidP="004E566A">
      <w:pPr>
        <w:jc w:val="center"/>
      </w:pPr>
      <w:r>
        <w:t xml:space="preserve">Curriculum Scheme: Revised </w:t>
      </w:r>
      <w:r w:rsidRPr="00A54CCD">
        <w:rPr>
          <w:b/>
          <w:bCs/>
        </w:rPr>
        <w:t>2012</w:t>
      </w:r>
    </w:p>
    <w:p w14:paraId="5B8BA4DB" w14:textId="77777777" w:rsidR="004E566A" w:rsidRDefault="004E566A" w:rsidP="004E566A">
      <w:pPr>
        <w:jc w:val="center"/>
      </w:pPr>
      <w:r>
        <w:t xml:space="preserve">Examination: Third Year Semester </w:t>
      </w:r>
      <w:r w:rsidRPr="00A54CCD">
        <w:rPr>
          <w:b/>
          <w:bCs/>
        </w:rPr>
        <w:t>V</w:t>
      </w:r>
      <w:r>
        <w:t xml:space="preserve"> </w:t>
      </w:r>
    </w:p>
    <w:p w14:paraId="17405761" w14:textId="77777777" w:rsidR="004E566A" w:rsidRDefault="004E566A" w:rsidP="004E566A">
      <w:pPr>
        <w:jc w:val="center"/>
      </w:pPr>
      <w:r>
        <w:t xml:space="preserve">Course Code: </w:t>
      </w:r>
      <w:r w:rsidRPr="002A4CFB">
        <w:rPr>
          <w:b/>
          <w:bCs/>
        </w:rPr>
        <w:t xml:space="preserve">TEITC502 </w:t>
      </w:r>
      <w:r>
        <w:t xml:space="preserve">and Course Name: </w:t>
      </w:r>
      <w:r w:rsidRPr="00A54CCD">
        <w:rPr>
          <w:b/>
          <w:bCs/>
        </w:rPr>
        <w:t>Operating System</w:t>
      </w:r>
    </w:p>
    <w:p w14:paraId="4E4CBAFD" w14:textId="08FE76FA" w:rsidR="002A2B8F" w:rsidRDefault="002A2B8F" w:rsidP="002A2B8F">
      <w:r w:rsidRPr="001454D2">
        <w:t xml:space="preserve">Time: </w:t>
      </w:r>
      <w:proofErr w:type="gramStart"/>
      <w:r w:rsidRPr="001454D2">
        <w:t>1</w:t>
      </w:r>
      <w:r>
        <w:t xml:space="preserve"> </w:t>
      </w:r>
      <w:r w:rsidRPr="001454D2">
        <w:t>hour</w:t>
      </w:r>
      <w:proofErr w:type="gramEnd"/>
      <w:r w:rsidRPr="001454D2">
        <w:t xml:space="preserve">         </w:t>
      </w:r>
      <w:r>
        <w:t xml:space="preserve">                                                                                                          Max. Marks: 50</w:t>
      </w:r>
    </w:p>
    <w:p w14:paraId="4CBA6059" w14:textId="77777777" w:rsidR="002A2B8F" w:rsidRDefault="004E7422" w:rsidP="004E7422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  <w:r w:rsidR="002A2B8F">
        <w:t xml:space="preserve"> </w:t>
      </w:r>
    </w:p>
    <w:p w14:paraId="3E33FEDA" w14:textId="10220681" w:rsidR="00046E38" w:rsidRDefault="00046E38" w:rsidP="00046E38">
      <w:pPr>
        <w:ind w:left="709" w:hanging="709"/>
      </w:pPr>
      <w:r>
        <w:t xml:space="preserve"> </w:t>
      </w:r>
    </w:p>
    <w:p w14:paraId="3206720F" w14:textId="18C5C90C" w:rsidR="003F01B0" w:rsidRDefault="003F01B0" w:rsidP="00642708">
      <w:pPr>
        <w:jc w:val="center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58EDFF16" w14:textId="0CF2E388" w:rsidTr="002A2B8F">
        <w:trPr>
          <w:jc w:val="center"/>
        </w:trPr>
        <w:tc>
          <w:tcPr>
            <w:tcW w:w="1255" w:type="dxa"/>
          </w:tcPr>
          <w:p w14:paraId="512A2583" w14:textId="46CFBAA8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13F2468D" w14:textId="77777777"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5D0FA13C" w14:textId="7648B1C4"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(Enter either ‘A’ or ‘B’ or ‘C’ or ‘D’</w:t>
            </w:r>
            <w:r w:rsidR="00395880">
              <w:rPr>
                <w:b/>
              </w:rPr>
              <w:t>)</w:t>
            </w:r>
          </w:p>
        </w:tc>
      </w:tr>
      <w:tr w:rsidR="00112177" w:rsidRPr="00A45826" w14:paraId="38850FB9" w14:textId="77777777" w:rsidTr="002A2B8F">
        <w:trPr>
          <w:jc w:val="center"/>
        </w:trPr>
        <w:tc>
          <w:tcPr>
            <w:tcW w:w="1255" w:type="dxa"/>
          </w:tcPr>
          <w:p w14:paraId="46420416" w14:textId="06F993FA" w:rsidR="00112177" w:rsidRDefault="00112177" w:rsidP="00112177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6DA39B2D" w14:textId="066C32D0" w:rsidR="00112177" w:rsidRDefault="00112177" w:rsidP="00112177">
            <w:pPr>
              <w:spacing w:before="120" w:after="120"/>
            </w:pPr>
            <w:r>
              <w:t>D</w:t>
            </w:r>
          </w:p>
        </w:tc>
      </w:tr>
      <w:tr w:rsidR="00112177" w:rsidRPr="00A45826" w14:paraId="5BD4680E" w14:textId="3A592278" w:rsidTr="002A2B8F">
        <w:trPr>
          <w:jc w:val="center"/>
        </w:trPr>
        <w:tc>
          <w:tcPr>
            <w:tcW w:w="1255" w:type="dxa"/>
          </w:tcPr>
          <w:p w14:paraId="2A42B2DC" w14:textId="20360B9C" w:rsidR="00112177" w:rsidRPr="00A45826" w:rsidRDefault="00112177" w:rsidP="00112177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088C1762" w14:textId="3911FDFE" w:rsidR="00112177" w:rsidRPr="00A45826" w:rsidRDefault="00112177" w:rsidP="00112177">
            <w:pPr>
              <w:spacing w:before="120" w:after="120"/>
            </w:pPr>
            <w:r>
              <w:t>A</w:t>
            </w:r>
          </w:p>
        </w:tc>
      </w:tr>
      <w:tr w:rsidR="00493EC9" w:rsidRPr="00A45826" w14:paraId="2A2EE6BD" w14:textId="0169D084" w:rsidTr="002A2B8F">
        <w:trPr>
          <w:jc w:val="center"/>
        </w:trPr>
        <w:tc>
          <w:tcPr>
            <w:tcW w:w="1255" w:type="dxa"/>
          </w:tcPr>
          <w:p w14:paraId="7EA8BB85" w14:textId="6E6E23F4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5370F71F" w14:textId="05DCB403" w:rsidR="00493EC9" w:rsidRDefault="001062D4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69414B97" w14:textId="2FC54FAF" w:rsidTr="002A2B8F">
        <w:trPr>
          <w:jc w:val="center"/>
        </w:trPr>
        <w:tc>
          <w:tcPr>
            <w:tcW w:w="1255" w:type="dxa"/>
          </w:tcPr>
          <w:p w14:paraId="6456993B" w14:textId="0D4D0238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3F8EAF56" w14:textId="7EF27EB9" w:rsidR="00493EC9" w:rsidRPr="00A45826" w:rsidRDefault="001062D4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0CB7C613" w14:textId="5FE94A03" w:rsidTr="002A2B8F">
        <w:trPr>
          <w:jc w:val="center"/>
        </w:trPr>
        <w:tc>
          <w:tcPr>
            <w:tcW w:w="1255" w:type="dxa"/>
          </w:tcPr>
          <w:p w14:paraId="08FDD3EC" w14:textId="58B0BE71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13C931C7" w14:textId="37F482C8" w:rsidR="00493EC9" w:rsidRDefault="001062D4" w:rsidP="004C5E1C">
            <w:pPr>
              <w:spacing w:before="120" w:after="120"/>
            </w:pPr>
            <w:r>
              <w:t>A</w:t>
            </w:r>
          </w:p>
        </w:tc>
      </w:tr>
      <w:tr w:rsidR="00112177" w:rsidRPr="00A45826" w14:paraId="2440930C" w14:textId="28876D38" w:rsidTr="002A2B8F">
        <w:trPr>
          <w:jc w:val="center"/>
        </w:trPr>
        <w:tc>
          <w:tcPr>
            <w:tcW w:w="1255" w:type="dxa"/>
          </w:tcPr>
          <w:p w14:paraId="0136895E" w14:textId="0B15EE01" w:rsidR="00112177" w:rsidRPr="00A45826" w:rsidRDefault="00112177" w:rsidP="00112177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6E75D395" w14:textId="3805C932" w:rsidR="00112177" w:rsidRDefault="00112177" w:rsidP="00112177">
            <w:pPr>
              <w:spacing w:before="120" w:after="120"/>
            </w:pPr>
            <w:r>
              <w:t>C</w:t>
            </w:r>
          </w:p>
        </w:tc>
      </w:tr>
      <w:tr w:rsidR="00112177" w:rsidRPr="00A45826" w14:paraId="696B1B8C" w14:textId="3942FDF4" w:rsidTr="002A2B8F">
        <w:trPr>
          <w:jc w:val="center"/>
        </w:trPr>
        <w:tc>
          <w:tcPr>
            <w:tcW w:w="1255" w:type="dxa"/>
          </w:tcPr>
          <w:p w14:paraId="5C55FA2B" w14:textId="200D8059" w:rsidR="00112177" w:rsidRPr="00A45826" w:rsidRDefault="00112177" w:rsidP="00112177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5A15592C" w14:textId="2F2BC424" w:rsidR="00112177" w:rsidRDefault="00112177" w:rsidP="00112177">
            <w:pPr>
              <w:spacing w:before="120" w:after="120"/>
            </w:pPr>
            <w:r>
              <w:t>C</w:t>
            </w:r>
          </w:p>
        </w:tc>
      </w:tr>
      <w:tr w:rsidR="00493EC9" w:rsidRPr="00A45826" w14:paraId="7CB3D05F" w14:textId="000ADD88" w:rsidTr="002A2B8F">
        <w:trPr>
          <w:jc w:val="center"/>
        </w:trPr>
        <w:tc>
          <w:tcPr>
            <w:tcW w:w="1255" w:type="dxa"/>
          </w:tcPr>
          <w:p w14:paraId="4D0CBCCD" w14:textId="2E8DF86C"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3BE15724" w14:textId="7572D9C6" w:rsidR="00493EC9" w:rsidRPr="00A45826" w:rsidRDefault="001062D4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58B63A06" w14:textId="4ED8C46A" w:rsidTr="002A2B8F">
        <w:trPr>
          <w:jc w:val="center"/>
        </w:trPr>
        <w:tc>
          <w:tcPr>
            <w:tcW w:w="1255" w:type="dxa"/>
          </w:tcPr>
          <w:p w14:paraId="194DCCCB" w14:textId="7119A4B9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6CF3F0CB" w14:textId="52196E06" w:rsidR="00493EC9" w:rsidRDefault="001062D4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EC28360" w14:textId="6569973A" w:rsidTr="002A2B8F">
        <w:trPr>
          <w:jc w:val="center"/>
        </w:trPr>
        <w:tc>
          <w:tcPr>
            <w:tcW w:w="1255" w:type="dxa"/>
          </w:tcPr>
          <w:p w14:paraId="61DCCD72" w14:textId="3221889F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1EDB7319" w14:textId="349EC801" w:rsidR="00493EC9" w:rsidRDefault="001062D4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0812154" w14:textId="63DB568E" w:rsidTr="002A2B8F">
        <w:trPr>
          <w:jc w:val="center"/>
        </w:trPr>
        <w:tc>
          <w:tcPr>
            <w:tcW w:w="1255" w:type="dxa"/>
          </w:tcPr>
          <w:p w14:paraId="3736E878" w14:textId="27451176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70946292" w14:textId="4A6B9073" w:rsidR="00493EC9" w:rsidRDefault="001062D4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50E1E57" w14:textId="079664D7" w:rsidTr="002A2B8F">
        <w:trPr>
          <w:jc w:val="center"/>
        </w:trPr>
        <w:tc>
          <w:tcPr>
            <w:tcW w:w="1255" w:type="dxa"/>
          </w:tcPr>
          <w:p w14:paraId="04E87646" w14:textId="4EAB0678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2FA751DD" w14:textId="1B916D90" w:rsidR="00493EC9" w:rsidRDefault="001062D4" w:rsidP="004C5E1C">
            <w:pPr>
              <w:spacing w:before="120" w:after="120"/>
            </w:pPr>
            <w:r>
              <w:t>C</w:t>
            </w:r>
          </w:p>
        </w:tc>
      </w:tr>
      <w:tr w:rsidR="00112177" w:rsidRPr="00A45826" w14:paraId="72A0BE81" w14:textId="40FC693F" w:rsidTr="002A2B8F">
        <w:trPr>
          <w:jc w:val="center"/>
        </w:trPr>
        <w:tc>
          <w:tcPr>
            <w:tcW w:w="1255" w:type="dxa"/>
          </w:tcPr>
          <w:p w14:paraId="69AED14F" w14:textId="53C29C80" w:rsidR="00112177" w:rsidRPr="00A45826" w:rsidRDefault="00112177" w:rsidP="00112177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2E5E672F" w14:textId="60F6F184" w:rsidR="00112177" w:rsidRDefault="00112177" w:rsidP="00112177">
            <w:pPr>
              <w:spacing w:before="120" w:after="120"/>
            </w:pPr>
            <w:r>
              <w:t>B</w:t>
            </w:r>
          </w:p>
        </w:tc>
      </w:tr>
      <w:tr w:rsidR="00112177" w:rsidRPr="00A45826" w14:paraId="2F3B2045" w14:textId="76A952FB" w:rsidTr="002A2B8F">
        <w:trPr>
          <w:jc w:val="center"/>
        </w:trPr>
        <w:tc>
          <w:tcPr>
            <w:tcW w:w="1255" w:type="dxa"/>
          </w:tcPr>
          <w:p w14:paraId="1BB94FE7" w14:textId="209CAFA4" w:rsidR="00112177" w:rsidRPr="00A45826" w:rsidRDefault="00112177" w:rsidP="00112177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58E17060" w14:textId="11C9D03F" w:rsidR="00112177" w:rsidRPr="00A45826" w:rsidRDefault="00112177" w:rsidP="00112177">
            <w:pPr>
              <w:spacing w:before="120" w:after="120"/>
            </w:pPr>
            <w:r>
              <w:t>B</w:t>
            </w:r>
          </w:p>
        </w:tc>
      </w:tr>
      <w:tr w:rsidR="00112177" w:rsidRPr="00A45826" w14:paraId="7C16707F" w14:textId="5BA10331" w:rsidTr="002A2B8F">
        <w:trPr>
          <w:jc w:val="center"/>
        </w:trPr>
        <w:tc>
          <w:tcPr>
            <w:tcW w:w="1255" w:type="dxa"/>
          </w:tcPr>
          <w:p w14:paraId="0A51B842" w14:textId="38C921DB" w:rsidR="00112177" w:rsidRPr="00A45826" w:rsidRDefault="00112177" w:rsidP="00112177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4B04535B" w14:textId="6034B475" w:rsidR="00112177" w:rsidRDefault="00112177" w:rsidP="00112177">
            <w:pPr>
              <w:spacing w:before="120" w:after="120"/>
            </w:pPr>
            <w:r>
              <w:t>C</w:t>
            </w:r>
          </w:p>
        </w:tc>
      </w:tr>
      <w:tr w:rsidR="00493EC9" w:rsidRPr="00A45826" w14:paraId="47207D6C" w14:textId="7FFE9AC1" w:rsidTr="002A2B8F">
        <w:trPr>
          <w:jc w:val="center"/>
        </w:trPr>
        <w:tc>
          <w:tcPr>
            <w:tcW w:w="1255" w:type="dxa"/>
          </w:tcPr>
          <w:p w14:paraId="03E6C502" w14:textId="2C0CC437" w:rsidR="00493EC9" w:rsidRPr="00A45826" w:rsidRDefault="00493EC9" w:rsidP="004C5E1C">
            <w:pPr>
              <w:spacing w:before="120" w:after="120"/>
            </w:pPr>
            <w:r>
              <w:lastRenderedPageBreak/>
              <w:t>Q16.</w:t>
            </w:r>
          </w:p>
        </w:tc>
        <w:tc>
          <w:tcPr>
            <w:tcW w:w="2700" w:type="dxa"/>
          </w:tcPr>
          <w:p w14:paraId="6583D001" w14:textId="334403CE" w:rsidR="00493EC9" w:rsidRDefault="001062D4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AC8BF91" w14:textId="0CCF93CD" w:rsidTr="002A2B8F">
        <w:trPr>
          <w:jc w:val="center"/>
        </w:trPr>
        <w:tc>
          <w:tcPr>
            <w:tcW w:w="1255" w:type="dxa"/>
          </w:tcPr>
          <w:p w14:paraId="44786BB4" w14:textId="77618523" w:rsidR="00493EC9" w:rsidRPr="00A45826" w:rsidRDefault="00493EC9" w:rsidP="004C5E1C">
            <w:pPr>
              <w:spacing w:before="120" w:after="120"/>
            </w:pPr>
            <w:r>
              <w:t>Q17.</w:t>
            </w:r>
          </w:p>
        </w:tc>
        <w:tc>
          <w:tcPr>
            <w:tcW w:w="2700" w:type="dxa"/>
          </w:tcPr>
          <w:p w14:paraId="1265E65C" w14:textId="5352C46F" w:rsidR="00493EC9" w:rsidRDefault="001062D4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16F8ACBD" w14:textId="6A430474" w:rsidTr="002A2B8F">
        <w:trPr>
          <w:jc w:val="center"/>
        </w:trPr>
        <w:tc>
          <w:tcPr>
            <w:tcW w:w="1255" w:type="dxa"/>
          </w:tcPr>
          <w:p w14:paraId="6269FC15" w14:textId="7AED3038" w:rsidR="00493EC9" w:rsidRPr="00A45826" w:rsidRDefault="006967DC" w:rsidP="004C5E1C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14:paraId="280EB65A" w14:textId="2946C4EC" w:rsidR="00493EC9" w:rsidRDefault="001062D4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06994D8D" w14:textId="577656DD" w:rsidTr="002A2B8F">
        <w:trPr>
          <w:jc w:val="center"/>
        </w:trPr>
        <w:tc>
          <w:tcPr>
            <w:tcW w:w="1255" w:type="dxa"/>
          </w:tcPr>
          <w:p w14:paraId="5D0792D8" w14:textId="503EC8C4"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71EF30A7" w14:textId="1AFD491C" w:rsidR="006967DC" w:rsidRDefault="001062D4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4B50FB80" w14:textId="002A64BE" w:rsidTr="002A2B8F">
        <w:trPr>
          <w:jc w:val="center"/>
        </w:trPr>
        <w:tc>
          <w:tcPr>
            <w:tcW w:w="1255" w:type="dxa"/>
          </w:tcPr>
          <w:p w14:paraId="4240CEF9" w14:textId="08B6C9A3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75677A0D" w14:textId="01EA7391" w:rsidR="006967DC" w:rsidRPr="00A45826" w:rsidRDefault="001062D4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68BF6B8B" w14:textId="1DC24B4C" w:rsidTr="002A2B8F">
        <w:trPr>
          <w:jc w:val="center"/>
        </w:trPr>
        <w:tc>
          <w:tcPr>
            <w:tcW w:w="1255" w:type="dxa"/>
          </w:tcPr>
          <w:p w14:paraId="7CCD3D8E" w14:textId="2692A3E5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41CF6D2A" w14:textId="1A604497" w:rsidR="006967DC" w:rsidRDefault="001062D4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5BE12900" w14:textId="4D9BB3D5" w:rsidTr="002A2B8F">
        <w:trPr>
          <w:jc w:val="center"/>
        </w:trPr>
        <w:tc>
          <w:tcPr>
            <w:tcW w:w="1255" w:type="dxa"/>
          </w:tcPr>
          <w:p w14:paraId="128D902F" w14:textId="1EBE3939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694EC878" w14:textId="7A341033" w:rsidR="006967DC" w:rsidRDefault="001062D4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4C9215FC" w14:textId="0E6D987C" w:rsidTr="002A2B8F">
        <w:trPr>
          <w:jc w:val="center"/>
        </w:trPr>
        <w:tc>
          <w:tcPr>
            <w:tcW w:w="1255" w:type="dxa"/>
          </w:tcPr>
          <w:p w14:paraId="67EEBB3E" w14:textId="628AA35F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1D7F8E50" w14:textId="3A5E5FFA" w:rsidR="006967DC" w:rsidRDefault="001062D4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14:paraId="23D4E412" w14:textId="41834E8E" w:rsidTr="002A2B8F">
        <w:trPr>
          <w:jc w:val="center"/>
        </w:trPr>
        <w:tc>
          <w:tcPr>
            <w:tcW w:w="1255" w:type="dxa"/>
          </w:tcPr>
          <w:p w14:paraId="1B6243EF" w14:textId="742A23F4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65697FF7" w14:textId="5194BF94" w:rsidR="006967DC" w:rsidRPr="00A45826" w:rsidRDefault="001062D4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14:paraId="237DFA8A" w14:textId="1B5F1387" w:rsidTr="002A2B8F">
        <w:trPr>
          <w:jc w:val="center"/>
        </w:trPr>
        <w:tc>
          <w:tcPr>
            <w:tcW w:w="1255" w:type="dxa"/>
          </w:tcPr>
          <w:p w14:paraId="393E3B84" w14:textId="45286FDC"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297CF1FE" w14:textId="52866EBA" w:rsidR="006967DC" w:rsidRPr="00A45826" w:rsidRDefault="001062D4" w:rsidP="004C5E1C">
            <w:pPr>
              <w:spacing w:before="120" w:after="120"/>
            </w:pPr>
            <w:r>
              <w:t>C</w:t>
            </w:r>
          </w:p>
        </w:tc>
      </w:tr>
    </w:tbl>
    <w:p w14:paraId="11BC09E4" w14:textId="4A63E514" w:rsidR="00642708" w:rsidRDefault="00642708" w:rsidP="00A45826"/>
    <w:sectPr w:rsidR="00642708" w:rsidSect="00BC767D">
      <w:headerReference w:type="default" r:id="rId10"/>
      <w:footerReference w:type="default" r:id="rId11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E7A8A0" w14:textId="77777777" w:rsidR="00D17FF8" w:rsidRDefault="00D17FF8" w:rsidP="00353258">
      <w:pPr>
        <w:spacing w:after="0" w:line="240" w:lineRule="auto"/>
      </w:pPr>
      <w:r>
        <w:separator/>
      </w:r>
    </w:p>
  </w:endnote>
  <w:endnote w:type="continuationSeparator" w:id="0">
    <w:p w14:paraId="1E5D179E" w14:textId="77777777" w:rsidR="00D17FF8" w:rsidRDefault="00D17FF8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48A9551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092A86">
          <w:rPr>
            <w:noProof/>
            <w:color w:val="C00000"/>
          </w:rPr>
          <w:t>2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845568" w14:textId="77777777" w:rsidR="00D17FF8" w:rsidRDefault="00D17FF8" w:rsidP="00353258">
      <w:pPr>
        <w:spacing w:after="0" w:line="240" w:lineRule="auto"/>
      </w:pPr>
      <w:r>
        <w:separator/>
      </w:r>
    </w:p>
  </w:footnote>
  <w:footnote w:type="continuationSeparator" w:id="0">
    <w:p w14:paraId="0464F172" w14:textId="77777777" w:rsidR="00D17FF8" w:rsidRDefault="00D17FF8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E27938" w14:textId="77777777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46E38"/>
    <w:rsid w:val="000565E1"/>
    <w:rsid w:val="00090303"/>
    <w:rsid w:val="00092A86"/>
    <w:rsid w:val="000A71DC"/>
    <w:rsid w:val="000B0463"/>
    <w:rsid w:val="001062D4"/>
    <w:rsid w:val="00112177"/>
    <w:rsid w:val="00152C7E"/>
    <w:rsid w:val="00155B7B"/>
    <w:rsid w:val="0019530F"/>
    <w:rsid w:val="001A2F9B"/>
    <w:rsid w:val="001F560E"/>
    <w:rsid w:val="0026644F"/>
    <w:rsid w:val="002A0276"/>
    <w:rsid w:val="002A2B8F"/>
    <w:rsid w:val="002A4CFB"/>
    <w:rsid w:val="002A7E52"/>
    <w:rsid w:val="002D4E33"/>
    <w:rsid w:val="00327801"/>
    <w:rsid w:val="003528B4"/>
    <w:rsid w:val="00353258"/>
    <w:rsid w:val="003638E7"/>
    <w:rsid w:val="00395880"/>
    <w:rsid w:val="003B55C8"/>
    <w:rsid w:val="003B5B16"/>
    <w:rsid w:val="003D7EA6"/>
    <w:rsid w:val="003F01B0"/>
    <w:rsid w:val="003F479D"/>
    <w:rsid w:val="00401B1F"/>
    <w:rsid w:val="00453563"/>
    <w:rsid w:val="00474321"/>
    <w:rsid w:val="00493EC9"/>
    <w:rsid w:val="004A204F"/>
    <w:rsid w:val="004B3C06"/>
    <w:rsid w:val="004C5E1C"/>
    <w:rsid w:val="004D6897"/>
    <w:rsid w:val="004E566A"/>
    <w:rsid w:val="004E7422"/>
    <w:rsid w:val="00506B1D"/>
    <w:rsid w:val="005263D4"/>
    <w:rsid w:val="00547172"/>
    <w:rsid w:val="005C12DB"/>
    <w:rsid w:val="005E2327"/>
    <w:rsid w:val="00622E4A"/>
    <w:rsid w:val="006274A7"/>
    <w:rsid w:val="006408C7"/>
    <w:rsid w:val="00642708"/>
    <w:rsid w:val="00642739"/>
    <w:rsid w:val="00643633"/>
    <w:rsid w:val="006967DC"/>
    <w:rsid w:val="006A489E"/>
    <w:rsid w:val="006D32DC"/>
    <w:rsid w:val="006E4696"/>
    <w:rsid w:val="00723924"/>
    <w:rsid w:val="00743D5D"/>
    <w:rsid w:val="00775178"/>
    <w:rsid w:val="00786723"/>
    <w:rsid w:val="007B79B6"/>
    <w:rsid w:val="007C4ACA"/>
    <w:rsid w:val="007E00F1"/>
    <w:rsid w:val="00806E4E"/>
    <w:rsid w:val="00836DE6"/>
    <w:rsid w:val="008D39B1"/>
    <w:rsid w:val="00951BDD"/>
    <w:rsid w:val="00953E97"/>
    <w:rsid w:val="009719BB"/>
    <w:rsid w:val="009867F2"/>
    <w:rsid w:val="009E559B"/>
    <w:rsid w:val="00A11835"/>
    <w:rsid w:val="00A179E8"/>
    <w:rsid w:val="00A3253A"/>
    <w:rsid w:val="00A45826"/>
    <w:rsid w:val="00A50232"/>
    <w:rsid w:val="00A62CE8"/>
    <w:rsid w:val="00AA604A"/>
    <w:rsid w:val="00AB77B5"/>
    <w:rsid w:val="00AD6DB4"/>
    <w:rsid w:val="00AE37A1"/>
    <w:rsid w:val="00AF07FF"/>
    <w:rsid w:val="00B630FD"/>
    <w:rsid w:val="00B73151"/>
    <w:rsid w:val="00B845B6"/>
    <w:rsid w:val="00BA4F5E"/>
    <w:rsid w:val="00BC767D"/>
    <w:rsid w:val="00BE6403"/>
    <w:rsid w:val="00CB4F1A"/>
    <w:rsid w:val="00CC01A6"/>
    <w:rsid w:val="00CC0EA8"/>
    <w:rsid w:val="00CD7F03"/>
    <w:rsid w:val="00D17FF8"/>
    <w:rsid w:val="00D622E2"/>
    <w:rsid w:val="00E23CC6"/>
    <w:rsid w:val="00E42CC1"/>
    <w:rsid w:val="00E80C6E"/>
    <w:rsid w:val="00E81747"/>
    <w:rsid w:val="00EC29BB"/>
    <w:rsid w:val="00F149E4"/>
    <w:rsid w:val="00F25852"/>
    <w:rsid w:val="00F34921"/>
    <w:rsid w:val="00F764F5"/>
    <w:rsid w:val="00FC64FA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110581DA-DA98-4D88-8CBB-886608D68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1953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53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53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53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53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53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3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Geetanjali</cp:lastModifiedBy>
  <cp:revision>8</cp:revision>
  <dcterms:created xsi:type="dcterms:W3CDTF">2020-09-21T20:56:00Z</dcterms:created>
  <dcterms:modified xsi:type="dcterms:W3CDTF">2020-09-23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